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3B5C" w:rsidRPr="00931955" w:rsidRDefault="006037E9" w:rsidP="00931955">
      <w:pPr>
        <w:jc w:val="center"/>
        <w:rPr>
          <w:b/>
          <w:sz w:val="28"/>
          <w:szCs w:val="28"/>
        </w:rPr>
      </w:pPr>
      <w:r w:rsidRPr="00931955">
        <w:rPr>
          <w:rFonts w:hint="eastAsia"/>
          <w:b/>
          <w:sz w:val="28"/>
          <w:szCs w:val="28"/>
        </w:rPr>
        <w:t>Thesis Structure</w:t>
      </w:r>
    </w:p>
    <w:p w:rsidR="006037E9" w:rsidRDefault="006037E9" w:rsidP="006037E9">
      <w:pPr>
        <w:ind w:left="1260" w:hanging="1260"/>
      </w:pPr>
      <w:r w:rsidRPr="00931955">
        <w:rPr>
          <w:sz w:val="24"/>
          <w:szCs w:val="24"/>
        </w:rPr>
        <w:t>W</w:t>
      </w:r>
      <w:r w:rsidRPr="00931955">
        <w:rPr>
          <w:rFonts w:hint="eastAsia"/>
          <w:sz w:val="24"/>
          <w:szCs w:val="24"/>
        </w:rPr>
        <w:t>ork</w:t>
      </w:r>
      <w:r w:rsidRPr="00931955">
        <w:rPr>
          <w:sz w:val="24"/>
          <w:szCs w:val="24"/>
        </w:rPr>
        <w:t>-Title</w:t>
      </w:r>
      <w:r>
        <w:tab/>
        <w:t>Perfor</w:t>
      </w:r>
      <w:r w:rsidR="00D32341">
        <w:t xml:space="preserve">mance Modeling of Control Plane </w:t>
      </w:r>
      <w:r>
        <w:t>Based Real-Time Packet Communication for the Future Internet</w:t>
      </w:r>
    </w:p>
    <w:p w:rsidR="006037E9" w:rsidRDefault="006037E9" w:rsidP="006037E9">
      <w:pPr>
        <w:ind w:left="1260" w:hanging="1260"/>
      </w:pPr>
    </w:p>
    <w:p w:rsidR="006037E9" w:rsidRPr="00931955" w:rsidRDefault="006037E9" w:rsidP="006037E9">
      <w:pPr>
        <w:ind w:left="1260" w:hanging="1260"/>
        <w:rPr>
          <w:sz w:val="24"/>
          <w:szCs w:val="24"/>
        </w:rPr>
      </w:pPr>
      <w:r w:rsidRPr="00931955">
        <w:rPr>
          <w:sz w:val="24"/>
          <w:szCs w:val="24"/>
        </w:rPr>
        <w:t>Structure:</w:t>
      </w:r>
    </w:p>
    <w:p w:rsidR="006037E9" w:rsidRDefault="006037E9" w:rsidP="006037E9">
      <w:pPr>
        <w:ind w:leftChars="50" w:left="105" w:firstLineChars="50" w:firstLine="105"/>
      </w:pPr>
      <w:r>
        <w:t>Front Page</w:t>
      </w:r>
    </w:p>
    <w:p w:rsidR="006037E9" w:rsidRDefault="006037E9" w:rsidP="006037E9">
      <w:pPr>
        <w:ind w:leftChars="50" w:left="105" w:firstLineChars="50" w:firstLine="105"/>
      </w:pPr>
      <w:r>
        <w:rPr>
          <w:rFonts w:hint="eastAsia"/>
        </w:rPr>
        <w:t>Abs</w:t>
      </w:r>
      <w:r>
        <w:t>tract English and German</w:t>
      </w:r>
    </w:p>
    <w:p w:rsidR="00931955" w:rsidRDefault="00931955" w:rsidP="006037E9">
      <w:pPr>
        <w:ind w:leftChars="50" w:left="105" w:firstLineChars="50" w:firstLine="105"/>
      </w:pPr>
      <w:r>
        <w:t>A</w:t>
      </w:r>
      <w:r>
        <w:rPr>
          <w:rFonts w:hint="eastAsia"/>
        </w:rPr>
        <w:t>c</w:t>
      </w:r>
      <w:r>
        <w:t>knowledgements</w:t>
      </w:r>
    </w:p>
    <w:p w:rsidR="006037E9" w:rsidRDefault="006037E9" w:rsidP="006037E9">
      <w:pPr>
        <w:ind w:leftChars="50" w:left="105" w:firstLineChars="50" w:firstLine="105"/>
      </w:pPr>
      <w:r>
        <w:t>Table of Content</w:t>
      </w:r>
    </w:p>
    <w:p w:rsidR="006037E9" w:rsidRDefault="006037E9" w:rsidP="006037E9">
      <w:pPr>
        <w:ind w:leftChars="50" w:left="105" w:firstLineChars="50" w:firstLine="105"/>
      </w:pPr>
      <w:r>
        <w:t>List of Figures and Tables</w:t>
      </w:r>
    </w:p>
    <w:p w:rsidR="006037E9" w:rsidRDefault="006037E9" w:rsidP="006037E9">
      <w:pPr>
        <w:ind w:leftChars="50" w:left="105" w:firstLineChars="50" w:firstLine="105"/>
      </w:pPr>
      <w:r>
        <w:t xml:space="preserve">List of </w:t>
      </w:r>
      <w:r w:rsidRPr="005A75BF">
        <w:rPr>
          <w:noProof/>
        </w:rPr>
        <w:t>Acrony</w:t>
      </w:r>
      <w:r w:rsidR="005A75BF">
        <w:rPr>
          <w:noProof/>
        </w:rPr>
        <w:t>m</w:t>
      </w:r>
      <w:r w:rsidRPr="005A75BF">
        <w:rPr>
          <w:noProof/>
        </w:rPr>
        <w:t>ous</w:t>
      </w:r>
    </w:p>
    <w:p w:rsidR="006037E9" w:rsidRDefault="006037E9" w:rsidP="006037E9">
      <w:pPr>
        <w:ind w:leftChars="50" w:left="105" w:firstLineChars="50" w:firstLine="105"/>
      </w:pPr>
      <w:r>
        <w:t xml:space="preserve">List of </w:t>
      </w:r>
      <w:r w:rsidRPr="005A75BF">
        <w:rPr>
          <w:noProof/>
        </w:rPr>
        <w:t>Math</w:t>
      </w:r>
      <w:r w:rsidR="005A75BF">
        <w:rPr>
          <w:noProof/>
        </w:rPr>
        <w:t>e</w:t>
      </w:r>
      <w:r w:rsidRPr="005A75BF">
        <w:rPr>
          <w:noProof/>
        </w:rPr>
        <w:t>matical</w:t>
      </w:r>
      <w:r>
        <w:t xml:space="preserve"> Symbols</w:t>
      </w:r>
    </w:p>
    <w:p w:rsidR="006037E9" w:rsidRDefault="006037E9" w:rsidP="006037E9"/>
    <w:p w:rsidR="006037E9" w:rsidRDefault="006037E9" w:rsidP="006037E9">
      <w:pPr>
        <w:pStyle w:val="ListParagraph"/>
        <w:numPr>
          <w:ilvl w:val="0"/>
          <w:numId w:val="1"/>
        </w:numPr>
        <w:ind w:firstLineChars="0"/>
      </w:pPr>
      <w:r>
        <w:rPr>
          <w:rFonts w:hint="eastAsia"/>
        </w:rPr>
        <w:t>Introdu</w:t>
      </w:r>
      <w:r>
        <w:t>ction (5-6 pages)</w:t>
      </w:r>
    </w:p>
    <w:p w:rsidR="00931955" w:rsidRDefault="00931955" w:rsidP="00931955">
      <w:pPr>
        <w:pStyle w:val="ListParagraph"/>
        <w:numPr>
          <w:ilvl w:val="1"/>
          <w:numId w:val="1"/>
        </w:numPr>
        <w:ind w:firstLineChars="0"/>
      </w:pPr>
      <w:r>
        <w:t>Background Knowledge</w:t>
      </w:r>
    </w:p>
    <w:p w:rsidR="00D32341" w:rsidRDefault="00931955" w:rsidP="00D32341">
      <w:pPr>
        <w:pStyle w:val="ListParagraph"/>
        <w:numPr>
          <w:ilvl w:val="0"/>
          <w:numId w:val="2"/>
        </w:numPr>
        <w:ind w:firstLineChars="0"/>
      </w:pPr>
      <w:r>
        <w:t>Briefly introduce the subject area</w:t>
      </w:r>
      <w:r w:rsidR="002C706C">
        <w:t>: Future Internet, Queueing System, distribution function, other related research.</w:t>
      </w:r>
    </w:p>
    <w:p w:rsidR="00931955" w:rsidRDefault="002C706C" w:rsidP="002C706C">
      <w:pPr>
        <w:pStyle w:val="ListParagraph"/>
        <w:numPr>
          <w:ilvl w:val="0"/>
          <w:numId w:val="2"/>
        </w:numPr>
        <w:ind w:firstLineChars="0"/>
      </w:pPr>
      <w:r>
        <w:t>The concepts will be involved in thesis:</w:t>
      </w:r>
      <w:r w:rsidRPr="002C706C">
        <w:t xml:space="preserve"> Future Internet, Real-Time requirement, </w:t>
      </w:r>
      <w:r>
        <w:t xml:space="preserve">Cloud Support, MPLS, </w:t>
      </w:r>
      <w:r w:rsidRPr="002C706C">
        <w:t>Vir</w:t>
      </w:r>
      <w:r>
        <w:t xml:space="preserve">tualization Techniques, </w:t>
      </w:r>
      <w:r w:rsidR="00355DC5">
        <w:t>Optical/Electrical Communication buffer scheme.</w:t>
      </w:r>
    </w:p>
    <w:p w:rsidR="00931955" w:rsidRDefault="00931955" w:rsidP="00931955">
      <w:pPr>
        <w:pStyle w:val="ListParagraph"/>
        <w:numPr>
          <w:ilvl w:val="1"/>
          <w:numId w:val="1"/>
        </w:numPr>
        <w:ind w:firstLineChars="0"/>
      </w:pPr>
      <w:r>
        <w:t>Motivation</w:t>
      </w:r>
    </w:p>
    <w:p w:rsidR="00355DC5" w:rsidRDefault="00355DC5" w:rsidP="00355DC5">
      <w:pPr>
        <w:pStyle w:val="ListParagraph"/>
        <w:numPr>
          <w:ilvl w:val="0"/>
          <w:numId w:val="3"/>
        </w:numPr>
        <w:ind w:firstLineChars="0"/>
      </w:pPr>
      <w:r>
        <w:t>Due to the agile deployment of centralization, the future internet will benefit from SDN scenario, which will introduce a different signaling process comparing to nowadays’ network system</w:t>
      </w:r>
    </w:p>
    <w:p w:rsidR="00355DC5" w:rsidRDefault="00355DC5" w:rsidP="00355DC5">
      <w:pPr>
        <w:pStyle w:val="ListParagraph"/>
        <w:numPr>
          <w:ilvl w:val="0"/>
          <w:numId w:val="3"/>
        </w:numPr>
        <w:ind w:firstLineChars="0"/>
      </w:pPr>
      <w:r>
        <w:t xml:space="preserve">Because of the requirement of real-time communication (&lt;50ms), the delay of the packet forwarding process should be optimized, </w:t>
      </w:r>
      <w:r w:rsidR="005A755D">
        <w:t>(for instance the waiting time in 3-shake-hand).</w:t>
      </w:r>
    </w:p>
    <w:p w:rsidR="005A755D" w:rsidRDefault="005A755D" w:rsidP="00355DC5">
      <w:pPr>
        <w:pStyle w:val="ListParagraph"/>
        <w:numPr>
          <w:ilvl w:val="0"/>
          <w:numId w:val="3"/>
        </w:numPr>
        <w:ind w:firstLineChars="0"/>
      </w:pPr>
      <w:r>
        <w:t>Current researches are more likely to measure a lots of packets transmission time to get a mean delay time under different situations, while we would like to numerically derivate the distribution function of the delay time, which can be a general expression and can be applied to most situations with different parameters.</w:t>
      </w:r>
    </w:p>
    <w:p w:rsidR="00931955" w:rsidRDefault="00931955" w:rsidP="00931955">
      <w:pPr>
        <w:pStyle w:val="ListParagraph"/>
        <w:numPr>
          <w:ilvl w:val="1"/>
          <w:numId w:val="1"/>
        </w:numPr>
        <w:ind w:firstLineChars="0"/>
      </w:pPr>
      <w:r>
        <w:t>Main Structure</w:t>
      </w:r>
    </w:p>
    <w:p w:rsidR="00931955" w:rsidRDefault="00931955" w:rsidP="00931955">
      <w:pPr>
        <w:pStyle w:val="ListParagraph"/>
        <w:ind w:left="840" w:firstLineChars="0" w:firstLine="0"/>
      </w:pPr>
      <w:r w:rsidRPr="00931955">
        <w:t>Overview of chapter content</w:t>
      </w:r>
    </w:p>
    <w:p w:rsidR="00931955" w:rsidRDefault="00931955" w:rsidP="00931955"/>
    <w:p w:rsidR="006037E9" w:rsidRDefault="006037E9" w:rsidP="006037E9">
      <w:pPr>
        <w:pStyle w:val="ListParagraph"/>
        <w:numPr>
          <w:ilvl w:val="0"/>
          <w:numId w:val="1"/>
        </w:numPr>
        <w:ind w:firstLineChars="0"/>
      </w:pPr>
      <w:r>
        <w:rPr>
          <w:rFonts w:hint="eastAsia"/>
        </w:rPr>
        <w:t>F</w:t>
      </w:r>
      <w:r>
        <w:t>uture Internet</w:t>
      </w:r>
    </w:p>
    <w:p w:rsidR="00931955" w:rsidRDefault="00D46F35" w:rsidP="00D46F35">
      <w:pPr>
        <w:pStyle w:val="ListParagraph"/>
        <w:numPr>
          <w:ilvl w:val="1"/>
          <w:numId w:val="1"/>
        </w:numPr>
        <w:ind w:firstLineChars="0"/>
      </w:pPr>
      <w:r>
        <w:t>Software Defined Network</w:t>
      </w:r>
    </w:p>
    <w:p w:rsidR="0032045E" w:rsidRDefault="0032045E" w:rsidP="0032045E">
      <w:pPr>
        <w:pStyle w:val="ListParagraph"/>
        <w:numPr>
          <w:ilvl w:val="2"/>
          <w:numId w:val="1"/>
        </w:numPr>
        <w:ind w:firstLineChars="0"/>
      </w:pPr>
      <w:r>
        <w:t>Architecture of SDN</w:t>
      </w:r>
    </w:p>
    <w:p w:rsidR="00F84DC0" w:rsidRDefault="00F84DC0" w:rsidP="0032045E">
      <w:pPr>
        <w:pStyle w:val="ListParagraph"/>
        <w:numPr>
          <w:ilvl w:val="0"/>
          <w:numId w:val="4"/>
        </w:numPr>
        <w:ind w:firstLineChars="0"/>
      </w:pPr>
      <w:r>
        <w:t>Short history and current state.</w:t>
      </w:r>
    </w:p>
    <w:p w:rsidR="0032045E" w:rsidRDefault="0032045E" w:rsidP="0032045E">
      <w:pPr>
        <w:pStyle w:val="ListParagraph"/>
        <w:numPr>
          <w:ilvl w:val="0"/>
          <w:numId w:val="4"/>
        </w:numPr>
        <w:ind w:firstLineChars="0"/>
      </w:pPr>
      <w:r>
        <w:t xml:space="preserve">General scheme, </w:t>
      </w:r>
      <w:proofErr w:type="gramStart"/>
      <w:r>
        <w:t>the decouple</w:t>
      </w:r>
      <w:proofErr w:type="gramEnd"/>
      <w:r>
        <w:t xml:space="preserve"> of Control and Data Plane</w:t>
      </w:r>
      <w:r w:rsidR="00F84DC0">
        <w:t>, the concept of centralization.</w:t>
      </w:r>
    </w:p>
    <w:p w:rsidR="0032045E" w:rsidRDefault="0032045E" w:rsidP="00F84DC0">
      <w:pPr>
        <w:pStyle w:val="ListParagraph"/>
        <w:numPr>
          <w:ilvl w:val="0"/>
          <w:numId w:val="4"/>
        </w:numPr>
        <w:ind w:firstLineChars="0"/>
      </w:pPr>
      <w:r>
        <w:t>Briefly introduce communication scheme between different planes and the protocols</w:t>
      </w:r>
      <w:r w:rsidR="00F84DC0">
        <w:t xml:space="preserve"> (</w:t>
      </w:r>
      <w:proofErr w:type="spellStart"/>
      <w:r w:rsidR="00F84DC0">
        <w:t>OpenFlow</w:t>
      </w:r>
      <w:proofErr w:type="spellEnd"/>
      <w:r w:rsidR="00F84DC0">
        <w:t xml:space="preserve">, Northbound and Southbound, etc.) </w:t>
      </w:r>
    </w:p>
    <w:p w:rsidR="00F84DC0" w:rsidRDefault="00F84DC0" w:rsidP="00F84DC0">
      <w:pPr>
        <w:pStyle w:val="ListParagraph"/>
        <w:ind w:left="1920" w:firstLineChars="0" w:firstLine="0"/>
      </w:pPr>
    </w:p>
    <w:p w:rsidR="0032045E" w:rsidRDefault="00F84DC0" w:rsidP="0032045E">
      <w:pPr>
        <w:pStyle w:val="ListParagraph"/>
        <w:numPr>
          <w:ilvl w:val="2"/>
          <w:numId w:val="1"/>
        </w:numPr>
        <w:ind w:firstLineChars="0"/>
      </w:pPr>
      <w:r>
        <w:lastRenderedPageBreak/>
        <w:t>Future application</w:t>
      </w:r>
      <w:r w:rsidR="0032045E">
        <w:t xml:space="preserve"> of SDN</w:t>
      </w:r>
    </w:p>
    <w:p w:rsidR="0032045E" w:rsidRDefault="00F84DC0" w:rsidP="00F84DC0">
      <w:pPr>
        <w:pStyle w:val="ListParagraph"/>
        <w:numPr>
          <w:ilvl w:val="0"/>
          <w:numId w:val="5"/>
        </w:numPr>
        <w:ind w:firstLineChars="0"/>
      </w:pPr>
      <w:r>
        <w:t>Advantages compared to the traditional network structure</w:t>
      </w:r>
    </w:p>
    <w:p w:rsidR="00F84DC0" w:rsidRDefault="00F84DC0" w:rsidP="00F84DC0">
      <w:pPr>
        <w:pStyle w:val="ListParagraph"/>
        <w:numPr>
          <w:ilvl w:val="0"/>
          <w:numId w:val="5"/>
        </w:numPr>
        <w:ind w:firstLineChars="0"/>
      </w:pPr>
      <w:r>
        <w:t>Problem faced before widely deployed</w:t>
      </w:r>
    </w:p>
    <w:p w:rsidR="00D46F35" w:rsidRDefault="00D46F35" w:rsidP="00D46F35">
      <w:pPr>
        <w:pStyle w:val="ListParagraph"/>
        <w:numPr>
          <w:ilvl w:val="1"/>
          <w:numId w:val="1"/>
        </w:numPr>
        <w:ind w:firstLineChars="0"/>
      </w:pPr>
      <w:r>
        <w:t>Efficient packet forwarding</w:t>
      </w:r>
    </w:p>
    <w:p w:rsidR="00760BEC" w:rsidRDefault="00760BEC" w:rsidP="00760BEC">
      <w:pPr>
        <w:pStyle w:val="ListParagraph"/>
        <w:numPr>
          <w:ilvl w:val="2"/>
          <w:numId w:val="1"/>
        </w:numPr>
        <w:ind w:firstLineChars="0"/>
      </w:pPr>
      <w:r>
        <w:t>Packet Flow Path</w:t>
      </w:r>
    </w:p>
    <w:p w:rsidR="00476AC2" w:rsidRDefault="00476AC2" w:rsidP="00476AC2">
      <w:pPr>
        <w:pStyle w:val="ListParagraph"/>
        <w:numPr>
          <w:ilvl w:val="0"/>
          <w:numId w:val="6"/>
        </w:numPr>
        <w:ind w:firstLineChars="0"/>
      </w:pPr>
      <w:r>
        <w:t>Introduce Packet Flow forwarding scheme</w:t>
      </w:r>
    </w:p>
    <w:p w:rsidR="007B6D67" w:rsidRDefault="00476AC2" w:rsidP="00B4712D">
      <w:pPr>
        <w:pStyle w:val="ListParagraph"/>
        <w:numPr>
          <w:ilvl w:val="0"/>
          <w:numId w:val="6"/>
        </w:numPr>
        <w:ind w:firstLineChars="0"/>
      </w:pPr>
      <w:r>
        <w:t>The reason to set up Packet Flow Path (real-time, Optical communication without buffer)</w:t>
      </w:r>
    </w:p>
    <w:p w:rsidR="00760BEC" w:rsidRDefault="00760BEC" w:rsidP="00760BEC">
      <w:pPr>
        <w:pStyle w:val="ListParagraph"/>
        <w:numPr>
          <w:ilvl w:val="2"/>
          <w:numId w:val="1"/>
        </w:numPr>
        <w:ind w:firstLineChars="0"/>
      </w:pPr>
      <w:r>
        <w:t>Network Function Virtualization</w:t>
      </w:r>
    </w:p>
    <w:p w:rsidR="00476AC2" w:rsidRDefault="007B6D67" w:rsidP="00476AC2">
      <w:pPr>
        <w:pStyle w:val="ListParagraph"/>
        <w:ind w:left="1560" w:firstLineChars="0" w:firstLine="0"/>
      </w:pPr>
      <w:r w:rsidRPr="007B6D67">
        <w:t>Introduce the NFV concept and MPLS, which is used to establish the virtual channel for flow.</w:t>
      </w:r>
    </w:p>
    <w:p w:rsidR="00B4712D" w:rsidRDefault="00B4712D" w:rsidP="00B4712D">
      <w:pPr>
        <w:pStyle w:val="ListParagraph"/>
        <w:numPr>
          <w:ilvl w:val="2"/>
          <w:numId w:val="1"/>
        </w:numPr>
        <w:ind w:firstLineChars="0"/>
      </w:pPr>
      <w:r>
        <w:t>Latency in Packet Communication Protocol</w:t>
      </w:r>
    </w:p>
    <w:p w:rsidR="00B4712D" w:rsidRDefault="00B4712D" w:rsidP="008C0E47">
      <w:pPr>
        <w:pStyle w:val="ListParagraph"/>
        <w:numPr>
          <w:ilvl w:val="0"/>
          <w:numId w:val="7"/>
        </w:numPr>
        <w:ind w:firstLineChars="0"/>
      </w:pPr>
      <w:r>
        <w:rPr>
          <w:rFonts w:hint="eastAsia"/>
        </w:rPr>
        <w:t>Br</w:t>
      </w:r>
      <w:r>
        <w:t xml:space="preserve">iefly talk about </w:t>
      </w:r>
      <w:r w:rsidR="008C0E47">
        <w:t>the waiting latency happened in “Send-and-Wait” Protocol with “Timeout Recovery”</w:t>
      </w:r>
    </w:p>
    <w:p w:rsidR="008C0E47" w:rsidRDefault="008C0E47" w:rsidP="008C0E47">
      <w:pPr>
        <w:pStyle w:val="ListParagraph"/>
        <w:numPr>
          <w:ilvl w:val="0"/>
          <w:numId w:val="7"/>
        </w:numPr>
        <w:ind w:firstLineChars="0"/>
      </w:pPr>
      <w:r>
        <w:t xml:space="preserve">The packet flow path can reduce the need of “send-and-wait” situation which is likely to happen between different plane </w:t>
      </w:r>
      <w:proofErr w:type="gramStart"/>
      <w:r>
        <w:t>communication</w:t>
      </w:r>
      <w:proofErr w:type="gramEnd"/>
      <w:r>
        <w:t>. And the distribution function of total delay can be used to optimize the timeout value.</w:t>
      </w:r>
    </w:p>
    <w:p w:rsidR="00D46F35" w:rsidRDefault="00D46F35" w:rsidP="00D46F35">
      <w:pPr>
        <w:pStyle w:val="ListParagraph"/>
        <w:numPr>
          <w:ilvl w:val="1"/>
          <w:numId w:val="1"/>
        </w:numPr>
        <w:ind w:firstLineChars="0"/>
      </w:pPr>
      <w:r>
        <w:t>Cloud support</w:t>
      </w:r>
    </w:p>
    <w:p w:rsidR="00570988" w:rsidRDefault="00D46F35" w:rsidP="00D46F35">
      <w:pPr>
        <w:pStyle w:val="ListParagraph"/>
        <w:ind w:left="780" w:firstLineChars="0" w:firstLine="0"/>
      </w:pPr>
      <w:r>
        <w:t>Mainly about the DB support</w:t>
      </w:r>
      <w:r w:rsidR="00570988">
        <w:t xml:space="preserve"> for controller.</w:t>
      </w:r>
      <w:r w:rsidR="00D731FA">
        <w:t xml:space="preserve"> Abstract the database of storing network information from controller to cloud end, to implement data restoration for distributed system.</w:t>
      </w:r>
    </w:p>
    <w:p w:rsidR="006037E9" w:rsidRDefault="00D46F35" w:rsidP="00570988">
      <w:pPr>
        <w:pStyle w:val="ListParagraph"/>
        <w:ind w:left="780" w:firstLineChars="0" w:firstLine="0"/>
      </w:pPr>
      <w:r>
        <w:t xml:space="preserve"> </w:t>
      </w:r>
    </w:p>
    <w:p w:rsidR="006037E9" w:rsidRDefault="006037E9" w:rsidP="006037E9">
      <w:pPr>
        <w:pStyle w:val="ListParagraph"/>
        <w:numPr>
          <w:ilvl w:val="0"/>
          <w:numId w:val="1"/>
        </w:numPr>
        <w:ind w:firstLineChars="0"/>
      </w:pPr>
      <w:r>
        <w:rPr>
          <w:rFonts w:hint="eastAsia"/>
        </w:rPr>
        <w:t>Modeling</w:t>
      </w:r>
    </w:p>
    <w:p w:rsidR="00570988" w:rsidRDefault="00D731FA" w:rsidP="00570988">
      <w:pPr>
        <w:pStyle w:val="ListParagraph"/>
        <w:numPr>
          <w:ilvl w:val="1"/>
          <w:numId w:val="1"/>
        </w:numPr>
        <w:ind w:firstLineChars="0"/>
      </w:pPr>
      <w:r>
        <w:t>Signal P</w:t>
      </w:r>
      <w:r w:rsidR="00570988">
        <w:t>rocessing</w:t>
      </w:r>
      <w:r>
        <w:t xml:space="preserve"> of Packet Flow Path Establishment</w:t>
      </w:r>
    </w:p>
    <w:p w:rsidR="00D731FA" w:rsidRDefault="00D731FA" w:rsidP="00D731FA">
      <w:pPr>
        <w:pStyle w:val="ListParagraph"/>
        <w:numPr>
          <w:ilvl w:val="2"/>
          <w:numId w:val="1"/>
        </w:numPr>
        <w:ind w:firstLineChars="0"/>
      </w:pPr>
      <w:r>
        <w:t>Network Architecture of the Modeling Object</w:t>
      </w:r>
    </w:p>
    <w:p w:rsidR="00D731FA" w:rsidRDefault="008C0E83" w:rsidP="008C0E83">
      <w:pPr>
        <w:pStyle w:val="ListParagraph"/>
        <w:numPr>
          <w:ilvl w:val="0"/>
          <w:numId w:val="8"/>
        </w:numPr>
        <w:ind w:firstLineChars="0"/>
      </w:pPr>
      <w:r>
        <w:t>Simplest: one Controller—one DB—2 Switches (Serial Processing)</w:t>
      </w:r>
    </w:p>
    <w:p w:rsidR="008C0E83" w:rsidRDefault="008C0E83" w:rsidP="008C0E83">
      <w:pPr>
        <w:pStyle w:val="ListParagraph"/>
        <w:numPr>
          <w:ilvl w:val="0"/>
          <w:numId w:val="8"/>
        </w:numPr>
        <w:ind w:firstLineChars="0"/>
      </w:pPr>
      <w:r>
        <w:rPr>
          <w:rFonts w:hint="eastAsia"/>
        </w:rPr>
        <w:t xml:space="preserve">Medium: </w:t>
      </w:r>
      <w:r w:rsidRPr="008C0E83">
        <w:t>one Controller—one DB—</w:t>
      </w:r>
      <w:r>
        <w:t>multiple</w:t>
      </w:r>
      <w:r w:rsidRPr="008C0E83">
        <w:t xml:space="preserve"> Switches</w:t>
      </w:r>
      <w:r>
        <w:rPr>
          <w:rFonts w:hint="eastAsia"/>
        </w:rPr>
        <w:t xml:space="preserve"> </w:t>
      </w:r>
      <w:r>
        <w:t>(partial parallel processing)</w:t>
      </w:r>
    </w:p>
    <w:p w:rsidR="008C0E83" w:rsidRDefault="008C0E83" w:rsidP="008C0E83">
      <w:pPr>
        <w:pStyle w:val="ListParagraph"/>
        <w:numPr>
          <w:ilvl w:val="0"/>
          <w:numId w:val="8"/>
        </w:numPr>
        <w:ind w:firstLineChars="0"/>
      </w:pPr>
      <w:r>
        <w:t xml:space="preserve">Final: </w:t>
      </w:r>
      <w:r>
        <w:rPr>
          <w:rFonts w:hint="eastAsia"/>
        </w:rPr>
        <w:t>M</w:t>
      </w:r>
      <w:r>
        <w:t>ultiple Controllers—Individual DB for each Controller—multiple Switches</w:t>
      </w:r>
    </w:p>
    <w:p w:rsidR="001B799C" w:rsidRDefault="001B799C" w:rsidP="001B799C">
      <w:pPr>
        <w:pStyle w:val="ListParagraph"/>
        <w:numPr>
          <w:ilvl w:val="2"/>
          <w:numId w:val="1"/>
        </w:numPr>
        <w:ind w:firstLineChars="0"/>
      </w:pPr>
      <w:r>
        <w:t xml:space="preserve">Signal processing in the </w:t>
      </w:r>
      <w:r>
        <w:rPr>
          <w:rFonts w:hint="eastAsia"/>
        </w:rPr>
        <w:t>Sys</w:t>
      </w:r>
      <w:r>
        <w:t>tem</w:t>
      </w:r>
    </w:p>
    <w:p w:rsidR="001B799C" w:rsidRDefault="001B799C" w:rsidP="001B799C">
      <w:pPr>
        <w:pStyle w:val="ListParagraph"/>
        <w:ind w:left="1560" w:firstLineChars="0" w:firstLine="0"/>
      </w:pPr>
      <w:r>
        <w:rPr>
          <w:rFonts w:hint="eastAsia"/>
        </w:rPr>
        <w:t xml:space="preserve">Figure out the </w:t>
      </w:r>
      <w:r w:rsidRPr="001B799C">
        <w:t>Signaling Time Diagram</w:t>
      </w:r>
      <w:r>
        <w:t xml:space="preserve"> for different </w:t>
      </w:r>
    </w:p>
    <w:p w:rsidR="00570988" w:rsidRDefault="00A75D97" w:rsidP="00A75D97">
      <w:pPr>
        <w:pStyle w:val="ListParagraph"/>
        <w:numPr>
          <w:ilvl w:val="2"/>
          <w:numId w:val="1"/>
        </w:numPr>
        <w:ind w:firstLineChars="0"/>
      </w:pPr>
      <w:r>
        <w:t>Modeling by Queuing Theory</w:t>
      </w:r>
    </w:p>
    <w:p w:rsidR="00A75D97" w:rsidRDefault="00A75D97" w:rsidP="00A75D97">
      <w:pPr>
        <w:pStyle w:val="ListParagraph"/>
        <w:ind w:left="1560" w:firstLineChars="0" w:firstLine="0"/>
      </w:pPr>
      <w:r>
        <w:t>U</w:t>
      </w:r>
      <w:r>
        <w:rPr>
          <w:rFonts w:hint="eastAsia"/>
        </w:rPr>
        <w:t xml:space="preserve">se </w:t>
      </w:r>
      <w:r>
        <w:t xml:space="preserve">M/G/1 system as sub-system to </w:t>
      </w:r>
      <w:proofErr w:type="spellStart"/>
      <w:r>
        <w:t>modelize</w:t>
      </w:r>
      <w:proofErr w:type="spellEnd"/>
      <w:r>
        <w:t xml:space="preserve"> the structure above</w:t>
      </w:r>
    </w:p>
    <w:p w:rsidR="0074459C" w:rsidRDefault="0074459C" w:rsidP="0074459C">
      <w:pPr>
        <w:pStyle w:val="ListParagraph"/>
        <w:numPr>
          <w:ilvl w:val="1"/>
          <w:numId w:val="1"/>
        </w:numPr>
        <w:ind w:firstLineChars="0"/>
      </w:pPr>
      <w:r>
        <w:t>Modeling by Task Graphs</w:t>
      </w:r>
    </w:p>
    <w:p w:rsidR="00A75D97" w:rsidRDefault="00174EBF" w:rsidP="00174EBF">
      <w:pPr>
        <w:pStyle w:val="ListParagraph"/>
        <w:numPr>
          <w:ilvl w:val="2"/>
          <w:numId w:val="1"/>
        </w:numPr>
        <w:ind w:firstLineChars="0"/>
      </w:pPr>
      <w:r>
        <w:t>Tasks Representation</w:t>
      </w:r>
    </w:p>
    <w:p w:rsidR="00174EBF" w:rsidRDefault="00174EBF" w:rsidP="00174EBF">
      <w:pPr>
        <w:pStyle w:val="ListParagraph"/>
        <w:ind w:left="1560" w:firstLineChars="0" w:firstLine="0"/>
      </w:pPr>
      <w:r>
        <w:t>A</w:t>
      </w:r>
      <w:r>
        <w:rPr>
          <w:rFonts w:hint="eastAsia"/>
        </w:rPr>
        <w:t xml:space="preserve">bstract </w:t>
      </w:r>
      <w:r>
        <w:t>each sub-system as a task phase with general distribution described by 1</w:t>
      </w:r>
      <w:r w:rsidRPr="00174EBF">
        <w:rPr>
          <w:vertAlign w:val="superscript"/>
        </w:rPr>
        <w:t>st</w:t>
      </w:r>
      <w:r>
        <w:t xml:space="preserve"> and 2</w:t>
      </w:r>
      <w:r w:rsidRPr="00174EBF">
        <w:rPr>
          <w:vertAlign w:val="superscript"/>
        </w:rPr>
        <w:t>nd</w:t>
      </w:r>
      <w:r>
        <w:t xml:space="preserve"> moment.</w:t>
      </w:r>
    </w:p>
    <w:p w:rsidR="00174EBF" w:rsidRDefault="00174EBF" w:rsidP="00174EBF">
      <w:pPr>
        <w:pStyle w:val="ListParagraph"/>
        <w:numPr>
          <w:ilvl w:val="2"/>
          <w:numId w:val="1"/>
        </w:numPr>
        <w:ind w:firstLineChars="0"/>
      </w:pPr>
      <w:r>
        <w:t>Task Graph Reduction</w:t>
      </w:r>
    </w:p>
    <w:p w:rsidR="00174EBF" w:rsidRDefault="00174EBF" w:rsidP="00174EBF">
      <w:pPr>
        <w:pStyle w:val="ListParagraph"/>
        <w:numPr>
          <w:ilvl w:val="0"/>
          <w:numId w:val="9"/>
        </w:numPr>
        <w:ind w:firstLineChars="0"/>
      </w:pPr>
      <w:r>
        <w:t>Reduction Rules, (four basic operation)</w:t>
      </w:r>
    </w:p>
    <w:p w:rsidR="00174EBF" w:rsidRDefault="00174EBF" w:rsidP="00174EBF">
      <w:pPr>
        <w:pStyle w:val="ListParagraph"/>
        <w:numPr>
          <w:ilvl w:val="0"/>
          <w:numId w:val="9"/>
        </w:numPr>
        <w:ind w:firstLineChars="0"/>
      </w:pPr>
      <w:r>
        <w:rPr>
          <w:rFonts w:hint="eastAsia"/>
        </w:rPr>
        <w:t>Reduc</w:t>
      </w:r>
      <w:r>
        <w:t>tion based on mix phase-type model</w:t>
      </w:r>
    </w:p>
    <w:p w:rsidR="0074459C" w:rsidRDefault="0074459C" w:rsidP="0074459C">
      <w:pPr>
        <w:pStyle w:val="ListParagraph"/>
        <w:ind w:left="840" w:firstLineChars="0" w:firstLine="0"/>
      </w:pPr>
    </w:p>
    <w:p w:rsidR="00174EBF" w:rsidRDefault="00174EBF" w:rsidP="0074459C">
      <w:pPr>
        <w:pStyle w:val="ListParagraph"/>
        <w:ind w:left="840" w:firstLineChars="0" w:firstLine="0"/>
      </w:pPr>
    </w:p>
    <w:p w:rsidR="0074459C" w:rsidRDefault="0074459C" w:rsidP="0074459C">
      <w:pPr>
        <w:pStyle w:val="ListParagraph"/>
        <w:numPr>
          <w:ilvl w:val="1"/>
          <w:numId w:val="1"/>
        </w:numPr>
        <w:ind w:firstLineChars="0"/>
      </w:pPr>
      <w:r>
        <w:lastRenderedPageBreak/>
        <w:t>Modeling Parameter</w:t>
      </w:r>
    </w:p>
    <w:p w:rsidR="0074459C" w:rsidRDefault="0074459C" w:rsidP="0074459C">
      <w:pPr>
        <w:pStyle w:val="ListParagraph"/>
        <w:ind w:left="840" w:firstLineChars="0" w:firstLine="0"/>
      </w:pPr>
      <w:r>
        <w:t xml:space="preserve">Explain the parameter assumption for </w:t>
      </w:r>
      <w:proofErr w:type="gramStart"/>
      <w:r>
        <w:t>tasks</w:t>
      </w:r>
      <w:r w:rsidR="00174EBF">
        <w:t>(</w:t>
      </w:r>
      <w:proofErr w:type="gramEnd"/>
      <w:r w:rsidR="00174EBF">
        <w:t xml:space="preserve">E and </w:t>
      </w:r>
      <w:proofErr w:type="spellStart"/>
      <w:r w:rsidR="00174EBF">
        <w:t>Coeffient</w:t>
      </w:r>
      <w:proofErr w:type="spellEnd"/>
      <w:r w:rsidR="00174EBF">
        <w:t>)</w:t>
      </w:r>
      <w:r>
        <w:t xml:space="preserve"> and </w:t>
      </w:r>
      <w:r w:rsidR="00174EBF">
        <w:t xml:space="preserve">task </w:t>
      </w:r>
      <w:r>
        <w:t>input</w:t>
      </w:r>
      <w:r w:rsidR="00174EBF">
        <w:t>(</w:t>
      </w:r>
      <w:r w:rsidR="00F26615">
        <w:t>lambda)</w:t>
      </w:r>
      <w:r>
        <w:t xml:space="preserve">, may combined with </w:t>
      </w:r>
      <w:proofErr w:type="spellStart"/>
      <w:r>
        <w:t>QoS</w:t>
      </w:r>
      <w:proofErr w:type="spellEnd"/>
      <w:r w:rsidR="00F26615">
        <w:t>, server utilization</w:t>
      </w:r>
      <w:r>
        <w:t xml:space="preserve"> etc.</w:t>
      </w:r>
    </w:p>
    <w:p w:rsidR="00210F06" w:rsidRDefault="00210F06" w:rsidP="0074459C"/>
    <w:p w:rsidR="00210F06" w:rsidRDefault="00210F06" w:rsidP="00210F06">
      <w:pPr>
        <w:pStyle w:val="ListParagraph"/>
        <w:numPr>
          <w:ilvl w:val="0"/>
          <w:numId w:val="1"/>
        </w:numPr>
        <w:ind w:firstLineChars="0"/>
      </w:pPr>
      <w:r>
        <w:rPr>
          <w:rFonts w:hint="eastAsia"/>
        </w:rPr>
        <w:t>Performance Analysis</w:t>
      </w:r>
    </w:p>
    <w:p w:rsidR="0074459C" w:rsidRDefault="0074459C" w:rsidP="0074459C">
      <w:pPr>
        <w:pStyle w:val="ListParagraph"/>
        <w:numPr>
          <w:ilvl w:val="1"/>
          <w:numId w:val="1"/>
        </w:numPr>
        <w:ind w:firstLineChars="0"/>
      </w:pPr>
      <w:r w:rsidRPr="0074459C">
        <w:t>Mathematical performance analysis</w:t>
      </w:r>
    </w:p>
    <w:p w:rsidR="00566B3B" w:rsidRDefault="00F26615" w:rsidP="00566B3B">
      <w:pPr>
        <w:pStyle w:val="ListParagraph"/>
        <w:numPr>
          <w:ilvl w:val="2"/>
          <w:numId w:val="1"/>
        </w:numPr>
        <w:ind w:firstLineChars="0"/>
      </w:pPr>
      <w:r>
        <w:t>Performance Evaluation of Sub-System</w:t>
      </w:r>
    </w:p>
    <w:p w:rsidR="00566B3B" w:rsidRDefault="00F26615" w:rsidP="00566B3B">
      <w:pPr>
        <w:ind w:left="1260" w:firstLine="300"/>
      </w:pPr>
      <w:r>
        <w:t xml:space="preserve">Mainly about the mathematical </w:t>
      </w:r>
      <w:r w:rsidRPr="00044A6D">
        <w:t>derivation</w:t>
      </w:r>
      <w:r>
        <w:t xml:space="preserve"> of 1</w:t>
      </w:r>
      <w:r w:rsidRPr="00F26615">
        <w:t>st</w:t>
      </w:r>
      <w:r>
        <w:t xml:space="preserve"> and 2</w:t>
      </w:r>
      <w:r w:rsidRPr="00F26615">
        <w:t>nd</w:t>
      </w:r>
      <w:r>
        <w:t xml:space="preserve"> moment of task’s sub</w:t>
      </w:r>
    </w:p>
    <w:p w:rsidR="00F26615" w:rsidRDefault="00F26615" w:rsidP="00566B3B">
      <w:pPr>
        <w:ind w:left="1260" w:firstLine="300"/>
      </w:pPr>
      <w:proofErr w:type="gramStart"/>
      <w:r>
        <w:t>model</w:t>
      </w:r>
      <w:proofErr w:type="gramEnd"/>
      <w:r>
        <w:t xml:space="preserve"> (M/G/1)</w:t>
      </w:r>
    </w:p>
    <w:p w:rsidR="00F26615" w:rsidRDefault="00566B3B" w:rsidP="00566B3B">
      <w:pPr>
        <w:pStyle w:val="ListParagraph"/>
        <w:numPr>
          <w:ilvl w:val="2"/>
          <w:numId w:val="1"/>
        </w:numPr>
        <w:ind w:firstLineChars="0"/>
      </w:pPr>
      <w:r>
        <w:t>Implementation of Task Graph Reduction</w:t>
      </w:r>
    </w:p>
    <w:p w:rsidR="00566B3B" w:rsidRDefault="00566B3B" w:rsidP="00566B3B">
      <w:pPr>
        <w:pStyle w:val="ListParagraph"/>
        <w:numPr>
          <w:ilvl w:val="0"/>
          <w:numId w:val="10"/>
        </w:numPr>
        <w:ind w:firstLineChars="0"/>
      </w:pPr>
      <w:r>
        <w:t>Derivation of Task Graph Reduction applied on the general model to get the final virtual task node.</w:t>
      </w:r>
    </w:p>
    <w:p w:rsidR="00044A6D" w:rsidRDefault="00566B3B" w:rsidP="00566B3B">
      <w:pPr>
        <w:pStyle w:val="ListParagraph"/>
        <w:numPr>
          <w:ilvl w:val="0"/>
          <w:numId w:val="10"/>
        </w:numPr>
        <w:ind w:firstLineChars="0"/>
      </w:pPr>
      <w:r>
        <w:t>Briefly explain the code implement</w:t>
      </w:r>
    </w:p>
    <w:p w:rsidR="00210F06" w:rsidRDefault="00210F06" w:rsidP="00044A6D">
      <w:pPr>
        <w:pStyle w:val="ListParagraph"/>
        <w:numPr>
          <w:ilvl w:val="1"/>
          <w:numId w:val="1"/>
        </w:numPr>
        <w:ind w:firstLineChars="0"/>
      </w:pPr>
      <w:r>
        <w:t>Simulation Techniques</w:t>
      </w:r>
    </w:p>
    <w:p w:rsidR="00566B3B" w:rsidRDefault="00566B3B" w:rsidP="00566B3B">
      <w:pPr>
        <w:pStyle w:val="ListParagraph"/>
        <w:numPr>
          <w:ilvl w:val="2"/>
          <w:numId w:val="1"/>
        </w:numPr>
        <w:ind w:firstLineChars="0"/>
      </w:pPr>
      <w:r>
        <w:t xml:space="preserve">Introduction of Simulation </w:t>
      </w:r>
      <w:proofErr w:type="spellStart"/>
      <w:r>
        <w:t>Enviroment</w:t>
      </w:r>
      <w:proofErr w:type="spellEnd"/>
    </w:p>
    <w:p w:rsidR="00566B3B" w:rsidRDefault="00566B3B" w:rsidP="00566B3B">
      <w:pPr>
        <w:pStyle w:val="ListParagraph"/>
        <w:ind w:left="1560" w:firstLineChars="0" w:firstLine="0"/>
      </w:pPr>
      <w:r w:rsidRPr="00566B3B">
        <w:t xml:space="preserve">Briefly introduce the </w:t>
      </w:r>
      <w:proofErr w:type="spellStart"/>
      <w:r w:rsidRPr="00566B3B">
        <w:t>SimLib</w:t>
      </w:r>
      <w:proofErr w:type="spellEnd"/>
    </w:p>
    <w:p w:rsidR="00566B3B" w:rsidRDefault="00566B3B" w:rsidP="00566B3B">
      <w:pPr>
        <w:pStyle w:val="ListParagraph"/>
        <w:numPr>
          <w:ilvl w:val="2"/>
          <w:numId w:val="1"/>
        </w:numPr>
        <w:ind w:firstLineChars="0"/>
      </w:pPr>
      <w:r>
        <w:rPr>
          <w:rFonts w:hint="eastAsia"/>
        </w:rPr>
        <w:t>S</w:t>
      </w:r>
      <w:r>
        <w:t>et Up Simulation of Target Model</w:t>
      </w:r>
    </w:p>
    <w:p w:rsidR="00044A6D" w:rsidRDefault="00566B3B" w:rsidP="002C06DE">
      <w:pPr>
        <w:pStyle w:val="ListParagraph"/>
        <w:ind w:left="1560" w:firstLineChars="0" w:firstLine="0"/>
      </w:pPr>
      <w:r w:rsidRPr="00566B3B">
        <w:t>Explain how the model been map into Simulation system and the code implement.</w:t>
      </w:r>
    </w:p>
    <w:p w:rsidR="002C06DE" w:rsidRDefault="00210F06" w:rsidP="002C06DE">
      <w:pPr>
        <w:pStyle w:val="ListParagraph"/>
        <w:numPr>
          <w:ilvl w:val="0"/>
          <w:numId w:val="1"/>
        </w:numPr>
        <w:ind w:firstLineChars="0"/>
      </w:pPr>
      <w:r>
        <w:rPr>
          <w:rFonts w:hint="eastAsia"/>
        </w:rPr>
        <w:t>Results</w:t>
      </w:r>
      <w:r w:rsidR="002C06DE">
        <w:t xml:space="preserve"> Verification</w:t>
      </w:r>
    </w:p>
    <w:p w:rsidR="002C06DE" w:rsidRDefault="00044A6D" w:rsidP="002C06DE">
      <w:pPr>
        <w:ind w:firstLine="360"/>
      </w:pPr>
      <w:r>
        <w:t>Compare the results from ana</w:t>
      </w:r>
      <w:r w:rsidR="002C06DE">
        <w:t>lytical implement and simulation.</w:t>
      </w:r>
    </w:p>
    <w:p w:rsidR="00044A6D" w:rsidRDefault="00044A6D" w:rsidP="00044A6D">
      <w:pPr>
        <w:pStyle w:val="ListParagraph"/>
        <w:ind w:left="360" w:firstLineChars="0" w:firstLine="0"/>
      </w:pPr>
    </w:p>
    <w:p w:rsidR="00210F06" w:rsidRDefault="00210F06" w:rsidP="00210F06">
      <w:pPr>
        <w:pStyle w:val="ListParagraph"/>
        <w:numPr>
          <w:ilvl w:val="0"/>
          <w:numId w:val="1"/>
        </w:numPr>
        <w:ind w:firstLineChars="0"/>
      </w:pPr>
      <w:r>
        <w:t>Conclusion</w:t>
      </w:r>
      <w:r w:rsidR="002C06DE">
        <w:t>s and Future work</w:t>
      </w:r>
    </w:p>
    <w:p w:rsidR="00044A6D" w:rsidRDefault="00044A6D" w:rsidP="00044A6D">
      <w:pPr>
        <w:ind w:firstLine="420"/>
      </w:pPr>
      <w:r>
        <w:rPr>
          <w:rFonts w:hint="eastAsia"/>
        </w:rPr>
        <w:t xml:space="preserve">Summary </w:t>
      </w:r>
      <w:r>
        <w:t>the result</w:t>
      </w:r>
      <w:r>
        <w:rPr>
          <w:rFonts w:hint="eastAsia"/>
        </w:rPr>
        <w:t xml:space="preserve">, </w:t>
      </w:r>
      <w:r>
        <w:t xml:space="preserve">discuss the positive and negative </w:t>
      </w:r>
      <w:r w:rsidR="008A20DF">
        <w:t xml:space="preserve">part. </w:t>
      </w:r>
    </w:p>
    <w:p w:rsidR="00044A6D" w:rsidRDefault="00044A6D" w:rsidP="00044A6D">
      <w:pPr>
        <w:ind w:firstLine="420"/>
      </w:pPr>
    </w:p>
    <w:p w:rsidR="00210F06" w:rsidRDefault="00210F06" w:rsidP="00210F06">
      <w:r>
        <w:rPr>
          <w:rFonts w:hint="eastAsia"/>
        </w:rPr>
        <w:t>Appendix</w:t>
      </w:r>
    </w:p>
    <w:p w:rsidR="00210F06" w:rsidRDefault="00210F06" w:rsidP="00210F06"/>
    <w:p w:rsidR="00210F06" w:rsidRDefault="00210F06" w:rsidP="00210F06">
      <w:r>
        <w:t>References</w:t>
      </w:r>
    </w:p>
    <w:p w:rsidR="00210F06" w:rsidRDefault="00210F06"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210F06"/>
    <w:p w:rsidR="00666E8B" w:rsidRDefault="00666E8B" w:rsidP="00666E8B">
      <w:r>
        <w:lastRenderedPageBreak/>
        <w:t>Reference summary</w:t>
      </w:r>
    </w:p>
    <w:p w:rsidR="00666E8B" w:rsidRDefault="00666E8B" w:rsidP="00666E8B"/>
    <w:p w:rsidR="00666E8B" w:rsidRDefault="00666E8B" w:rsidP="00666E8B">
      <w:r>
        <w:t>1.</w:t>
      </w:r>
      <w:r>
        <w:tab/>
        <w:t>NFV introductory white paper:</w:t>
      </w:r>
    </w:p>
    <w:p w:rsidR="00666E8B" w:rsidRDefault="00666E8B" w:rsidP="00666E8B">
      <w:pPr>
        <w:ind w:firstLine="420"/>
      </w:pPr>
      <w:r>
        <w:t>Benefits, enablers and challenges for NFV</w:t>
      </w:r>
    </w:p>
    <w:p w:rsidR="00666E8B" w:rsidRDefault="00666E8B" w:rsidP="00666E8B">
      <w:pPr>
        <w:ind w:firstLine="420"/>
      </w:pPr>
      <w:r>
        <w:t>NFV highly complementary to SDN but not dependent on each other.</w:t>
      </w:r>
      <w:r w:rsidR="00187866">
        <w:t xml:space="preserve"> To launch a new network service often require </w:t>
      </w:r>
      <w:r w:rsidR="007274BB">
        <w:t>new hardware.</w:t>
      </w:r>
    </w:p>
    <w:p w:rsidR="007274BB" w:rsidRDefault="007274BB" w:rsidP="00666E8B">
      <w:pPr>
        <w:ind w:firstLine="420"/>
      </w:pPr>
      <w:r>
        <w:t>Definition: NFV aims to transform the way that network operators architect network by evolving standard IT virtualization technology to consolidate many network equipment types onto industry standard high volume servers, switches and storage</w:t>
      </w:r>
    </w:p>
    <w:p w:rsidR="00666E8B" w:rsidRDefault="00666E8B" w:rsidP="00666E8B">
      <w:pPr>
        <w:ind w:firstLine="420"/>
      </w:pPr>
      <w:r>
        <w:t>Benefits</w:t>
      </w:r>
      <w:r w:rsidR="00187866">
        <w:t>, but not limited to</w:t>
      </w:r>
      <w:r>
        <w:t xml:space="preserve">: </w:t>
      </w:r>
    </w:p>
    <w:p w:rsidR="00666E8B" w:rsidRDefault="00666E8B" w:rsidP="00666E8B">
      <w:pPr>
        <w:ind w:firstLine="420"/>
      </w:pPr>
      <w:r>
        <w:t>1. Reduce cost and power consumption</w:t>
      </w:r>
    </w:p>
    <w:p w:rsidR="00666E8B" w:rsidRDefault="00666E8B" w:rsidP="00666E8B">
      <w:pPr>
        <w:ind w:firstLine="420"/>
      </w:pPr>
      <w:r>
        <w:t>2.</w:t>
      </w:r>
      <w:r>
        <w:t xml:space="preserve"> </w:t>
      </w:r>
      <w:r w:rsidR="00187866">
        <w:t>Increase</w:t>
      </w:r>
      <w:r>
        <w:t xml:space="preserve"> speed of Time to Market</w:t>
      </w:r>
      <w:r w:rsidR="00187866">
        <w:t xml:space="preserve"> </w:t>
      </w:r>
    </w:p>
    <w:p w:rsidR="00187866" w:rsidRDefault="00187866" w:rsidP="00666E8B">
      <w:pPr>
        <w:ind w:firstLine="420"/>
      </w:pPr>
      <w:r>
        <w:t>3. Multi-tenancy share resource</w:t>
      </w:r>
    </w:p>
    <w:p w:rsidR="00187866" w:rsidRDefault="00187866" w:rsidP="00666E8B">
      <w:pPr>
        <w:ind w:firstLine="420"/>
      </w:pPr>
      <w:r>
        <w:t>Challenges:</w:t>
      </w:r>
    </w:p>
    <w:p w:rsidR="00187866" w:rsidRDefault="00187866" w:rsidP="00187866">
      <w:pPr>
        <w:pStyle w:val="ListParagraph"/>
        <w:numPr>
          <w:ilvl w:val="0"/>
          <w:numId w:val="13"/>
        </w:numPr>
        <w:ind w:firstLineChars="0"/>
      </w:pPr>
      <w:r>
        <w:t>Portable</w:t>
      </w:r>
    </w:p>
    <w:p w:rsidR="00187866" w:rsidRDefault="00187866" w:rsidP="007274BB">
      <w:pPr>
        <w:ind w:left="420"/>
      </w:pPr>
    </w:p>
    <w:p w:rsidR="007274BB" w:rsidRDefault="007274BB" w:rsidP="007274BB">
      <w:pPr>
        <w:ind w:left="420"/>
      </w:pPr>
      <w:r>
        <w:t>Interest</w:t>
      </w:r>
      <w:r w:rsidR="006D04C4">
        <w:t>, including but not restricted to</w:t>
      </w:r>
      <w:r>
        <w:t>:</w:t>
      </w:r>
    </w:p>
    <w:p w:rsidR="007274BB" w:rsidRDefault="006D04C4" w:rsidP="007274BB">
      <w:pPr>
        <w:ind w:left="420"/>
      </w:pPr>
      <w:r>
        <w:t>Software-based DPI advanced traffic analysis</w:t>
      </w:r>
    </w:p>
    <w:p w:rsidR="006D04C4" w:rsidRDefault="006D04C4" w:rsidP="007274BB">
      <w:pPr>
        <w:ind w:left="420"/>
      </w:pPr>
      <w:r>
        <w:t>CDN</w:t>
      </w:r>
    </w:p>
    <w:p w:rsidR="006D04C4" w:rsidRDefault="006D04C4" w:rsidP="007274BB">
      <w:pPr>
        <w:ind w:left="420"/>
      </w:pPr>
      <w:r>
        <w:t>For communication-oriented functions, high-performance packet processing is available through high-speed multi-core CPUs with high I/O band</w:t>
      </w:r>
      <w:r w:rsidR="00187D49">
        <w:t>width,</w:t>
      </w:r>
    </w:p>
    <w:p w:rsidR="00187D49" w:rsidRDefault="00187D49" w:rsidP="007274BB">
      <w:pPr>
        <w:ind w:left="420"/>
      </w:pPr>
      <w:r>
        <w:t>Cloud infrastructures provide methods to enhance resource availability</w:t>
      </w:r>
      <w:r w:rsidR="00FC0D63">
        <w:t xml:space="preserve"> and usage by assigning</w:t>
      </w:r>
    </w:p>
    <w:p w:rsidR="00DA40A8" w:rsidRDefault="002425B7" w:rsidP="00DA40A8">
      <w:pPr>
        <w:ind w:left="420"/>
      </w:pPr>
      <w:r>
        <w:t>The Cloud support in thesis scope is just storage and inquire</w:t>
      </w:r>
    </w:p>
    <w:p w:rsidR="00DA40A8" w:rsidRDefault="00DA40A8" w:rsidP="00DA40A8"/>
    <w:p w:rsidR="00DA40A8" w:rsidRDefault="00DA40A8" w:rsidP="00DA40A8">
      <w:r>
        <w:t>2. NFV Update White Paper</w:t>
      </w:r>
    </w:p>
    <w:p w:rsidR="00DA40A8" w:rsidRDefault="00234879" w:rsidP="00DA40A8">
      <w:r>
        <w:t>NFV will accelerate networks and services innovation</w:t>
      </w:r>
    </w:p>
    <w:p w:rsidR="00234879" w:rsidRDefault="00234879" w:rsidP="00DA40A8">
      <w:r>
        <w:t>It is not intended to be exhaustive:</w:t>
      </w:r>
    </w:p>
    <w:p w:rsidR="00234879" w:rsidRDefault="00234879" w:rsidP="00DA40A8">
      <w:r>
        <w:t xml:space="preserve">Virtualization eliminates the dependency between a network function and its hardware by creating a standardized execution environment and management interfaces for the </w:t>
      </w:r>
      <w:proofErr w:type="spellStart"/>
      <w:r>
        <w:t>Virtualised</w:t>
      </w:r>
      <w:proofErr w:type="spellEnd"/>
      <w:r>
        <w:t xml:space="preserve"> Network Functions.</w:t>
      </w:r>
    </w:p>
    <w:p w:rsidR="000E2EA7" w:rsidRDefault="000E2EA7" w:rsidP="00DA40A8">
      <w:r>
        <w:t>CDN Load based resource allocation Fault avoidance and recovery</w:t>
      </w:r>
    </w:p>
    <w:p w:rsidR="000E2EA7" w:rsidRDefault="000E2EA7" w:rsidP="00DA40A8">
      <w:r>
        <w:t>Resource remain under-utilized for most of their lifetime as peak load is a temporal phenomenon.</w:t>
      </w:r>
    </w:p>
    <w:p w:rsidR="00580A0E" w:rsidRDefault="00580A0E" w:rsidP="00DA40A8">
      <w:r>
        <w:t>The VNF is the software implementation of a network function.</w:t>
      </w:r>
    </w:p>
    <w:p w:rsidR="00580A0E" w:rsidRDefault="00580A0E" w:rsidP="00DA40A8">
      <w:r>
        <w:t xml:space="preserve">For example in the mobile network, like Base Station (BS) functions, e.g. PHY/MAC/Network stacks that handle different wireless standards (e.g. 2G, 3G,, LTE, </w:t>
      </w:r>
      <w:proofErr w:type="spellStart"/>
      <w:r>
        <w:t>WiMax,etc</w:t>
      </w:r>
      <w:proofErr w:type="spellEnd"/>
      <w:r>
        <w:t>.) can share the hardware resources in a pooled and centralized environment and achieve dynamic resource allocation as well as reduced power consumption</w:t>
      </w:r>
      <w:r w:rsidR="00101979">
        <w:t>.</w:t>
      </w:r>
    </w:p>
    <w:p w:rsidR="00101979" w:rsidRDefault="00101979" w:rsidP="00DA40A8">
      <w:r>
        <w:t>To transform today’s static and stove-piped network infrastructure into a more agile, programmable infrastructure.</w:t>
      </w:r>
    </w:p>
    <w:p w:rsidR="00101979" w:rsidRDefault="00101979" w:rsidP="00DA40A8"/>
    <w:p w:rsidR="00101979" w:rsidRDefault="00101979" w:rsidP="00101979">
      <w:r>
        <w:t>3. SDN: A Comprehensive Survey</w:t>
      </w:r>
    </w:p>
    <w:p w:rsidR="00101979" w:rsidRDefault="00101979" w:rsidP="00101979">
      <w:r>
        <w:t xml:space="preserve"> </w:t>
      </w:r>
      <w:r w:rsidR="00A03C8A">
        <w:t>Difficult to configure, vertically integrated, centralization of network control introducing the ability to program the network.</w:t>
      </w:r>
      <w:bookmarkStart w:id="0" w:name="_GoBack"/>
      <w:bookmarkEnd w:id="0"/>
    </w:p>
    <w:p w:rsidR="000E2EA7" w:rsidRDefault="000E2EA7" w:rsidP="00DA40A8"/>
    <w:p w:rsidR="00DA40A8" w:rsidRDefault="00DA40A8" w:rsidP="00DA40A8"/>
    <w:p w:rsidR="00DA40A8" w:rsidRDefault="00DA40A8" w:rsidP="00DA40A8"/>
    <w:p w:rsidR="00DA40A8" w:rsidRPr="00CC7534" w:rsidRDefault="00DA40A8" w:rsidP="00DA40A8"/>
    <w:sectPr w:rsidR="00DA40A8" w:rsidRPr="00CC7534">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024C4"/>
    <w:multiLevelType w:val="hybridMultilevel"/>
    <w:tmpl w:val="EA9E756A"/>
    <w:lvl w:ilvl="0" w:tplc="23DE4718">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 w15:restartNumberingAfterBreak="0">
    <w:nsid w:val="36B31E92"/>
    <w:multiLevelType w:val="hybridMultilevel"/>
    <w:tmpl w:val="C9CC3C52"/>
    <w:lvl w:ilvl="0" w:tplc="D9C0321C">
      <w:start w:val="1"/>
      <w:numFmt w:val="decimal"/>
      <w:lvlText w:val="%1)"/>
      <w:lvlJc w:val="left"/>
      <w:pPr>
        <w:ind w:left="1920" w:hanging="360"/>
      </w:pPr>
      <w:rPr>
        <w:rFonts w:hint="default"/>
      </w:r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2" w15:restartNumberingAfterBreak="0">
    <w:nsid w:val="3C3D4298"/>
    <w:multiLevelType w:val="hybridMultilevel"/>
    <w:tmpl w:val="C720B00E"/>
    <w:lvl w:ilvl="0" w:tplc="DD7096F6">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 w15:restartNumberingAfterBreak="0">
    <w:nsid w:val="3FE87847"/>
    <w:multiLevelType w:val="hybridMultilevel"/>
    <w:tmpl w:val="2834C348"/>
    <w:lvl w:ilvl="0" w:tplc="2F8684F4">
      <w:start w:val="1"/>
      <w:numFmt w:val="decimal"/>
      <w:lvlText w:val="%1)"/>
      <w:lvlJc w:val="left"/>
      <w:pPr>
        <w:ind w:left="1920" w:hanging="360"/>
      </w:pPr>
      <w:rPr>
        <w:rFonts w:hint="default"/>
      </w:r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4" w15:restartNumberingAfterBreak="0">
    <w:nsid w:val="3FF90418"/>
    <w:multiLevelType w:val="multilevel"/>
    <w:tmpl w:val="BC94F39C"/>
    <w:lvl w:ilvl="0">
      <w:start w:val="1"/>
      <w:numFmt w:val="decimal"/>
      <w:lvlText w:val="%1."/>
      <w:lvlJc w:val="left"/>
      <w:pPr>
        <w:ind w:left="36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4800" w:hanging="1440"/>
      </w:pPr>
      <w:rPr>
        <w:rFonts w:hint="default"/>
      </w:rPr>
    </w:lvl>
  </w:abstractNum>
  <w:abstractNum w:abstractNumId="5" w15:restartNumberingAfterBreak="0">
    <w:nsid w:val="452E4A37"/>
    <w:multiLevelType w:val="hybridMultilevel"/>
    <w:tmpl w:val="45CC1816"/>
    <w:lvl w:ilvl="0" w:tplc="F658452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6" w15:restartNumberingAfterBreak="0">
    <w:nsid w:val="57714D34"/>
    <w:multiLevelType w:val="hybridMultilevel"/>
    <w:tmpl w:val="96140258"/>
    <w:lvl w:ilvl="0" w:tplc="8FFEB086">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7" w15:restartNumberingAfterBreak="0">
    <w:nsid w:val="5B6B6885"/>
    <w:multiLevelType w:val="hybridMultilevel"/>
    <w:tmpl w:val="8DB60D02"/>
    <w:lvl w:ilvl="0" w:tplc="4702A620">
      <w:start w:val="1"/>
      <w:numFmt w:val="decimal"/>
      <w:lvlText w:val="%1)"/>
      <w:lvlJc w:val="left"/>
      <w:pPr>
        <w:ind w:left="1920" w:hanging="360"/>
      </w:pPr>
      <w:rPr>
        <w:rFonts w:hint="default"/>
      </w:r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8" w15:restartNumberingAfterBreak="0">
    <w:nsid w:val="666C0A0B"/>
    <w:multiLevelType w:val="hybridMultilevel"/>
    <w:tmpl w:val="34DA1A02"/>
    <w:lvl w:ilvl="0" w:tplc="89865D2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683D2A7B"/>
    <w:multiLevelType w:val="hybridMultilevel"/>
    <w:tmpl w:val="B818E56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C54C4A"/>
    <w:multiLevelType w:val="hybridMultilevel"/>
    <w:tmpl w:val="E7E26816"/>
    <w:lvl w:ilvl="0" w:tplc="0778C9DE">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1" w15:restartNumberingAfterBreak="0">
    <w:nsid w:val="70595537"/>
    <w:multiLevelType w:val="hybridMultilevel"/>
    <w:tmpl w:val="79D66CB8"/>
    <w:lvl w:ilvl="0" w:tplc="5446570A">
      <w:start w:val="1"/>
      <w:numFmt w:val="decimal"/>
      <w:lvlText w:val="%1)"/>
      <w:lvlJc w:val="left"/>
      <w:pPr>
        <w:ind w:left="1920" w:hanging="360"/>
      </w:pPr>
      <w:rPr>
        <w:rFonts w:hint="default"/>
      </w:r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12" w15:restartNumberingAfterBreak="0">
    <w:nsid w:val="74A81967"/>
    <w:multiLevelType w:val="hybridMultilevel"/>
    <w:tmpl w:val="54605F06"/>
    <w:lvl w:ilvl="0" w:tplc="26E44E46">
      <w:start w:val="1"/>
      <w:numFmt w:val="decimal"/>
      <w:lvlText w:val="%1)"/>
      <w:lvlJc w:val="left"/>
      <w:pPr>
        <w:ind w:left="1920" w:hanging="360"/>
      </w:pPr>
      <w:rPr>
        <w:rFonts w:hint="default"/>
      </w:r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13" w15:restartNumberingAfterBreak="0">
    <w:nsid w:val="7AF56C56"/>
    <w:multiLevelType w:val="hybridMultilevel"/>
    <w:tmpl w:val="BB147D36"/>
    <w:lvl w:ilvl="0" w:tplc="6D828E68">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num w:numId="1">
    <w:abstractNumId w:val="4"/>
  </w:num>
  <w:num w:numId="2">
    <w:abstractNumId w:val="2"/>
  </w:num>
  <w:num w:numId="3">
    <w:abstractNumId w:val="10"/>
  </w:num>
  <w:num w:numId="4">
    <w:abstractNumId w:val="0"/>
  </w:num>
  <w:num w:numId="5">
    <w:abstractNumId w:val="13"/>
  </w:num>
  <w:num w:numId="6">
    <w:abstractNumId w:val="11"/>
  </w:num>
  <w:num w:numId="7">
    <w:abstractNumId w:val="12"/>
  </w:num>
  <w:num w:numId="8">
    <w:abstractNumId w:val="7"/>
  </w:num>
  <w:num w:numId="9">
    <w:abstractNumId w:val="1"/>
  </w:num>
  <w:num w:numId="10">
    <w:abstractNumId w:val="3"/>
  </w:num>
  <w:num w:numId="11">
    <w:abstractNumId w:val="6"/>
  </w:num>
  <w:num w:numId="12">
    <w:abstractNumId w:val="5"/>
  </w:num>
  <w:num w:numId="13">
    <w:abstractNumId w:val="8"/>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yN7Y0NjU0MjU1szBV0lEKTi0uzszPAykwqQUAG6aEVSwAAAA="/>
  </w:docVars>
  <w:rsids>
    <w:rsidRoot w:val="004540E3"/>
    <w:rsid w:val="00044A6D"/>
    <w:rsid w:val="00052C26"/>
    <w:rsid w:val="000E2EA7"/>
    <w:rsid w:val="00101979"/>
    <w:rsid w:val="00174EBF"/>
    <w:rsid w:val="00187866"/>
    <w:rsid w:val="00187D49"/>
    <w:rsid w:val="001B799C"/>
    <w:rsid w:val="00210F06"/>
    <w:rsid w:val="00234879"/>
    <w:rsid w:val="002425B7"/>
    <w:rsid w:val="002C026B"/>
    <w:rsid w:val="002C06DE"/>
    <w:rsid w:val="002C706C"/>
    <w:rsid w:val="002F1D7C"/>
    <w:rsid w:val="0032045E"/>
    <w:rsid w:val="00330555"/>
    <w:rsid w:val="00355DC5"/>
    <w:rsid w:val="004540E3"/>
    <w:rsid w:val="00476AC2"/>
    <w:rsid w:val="00566B3B"/>
    <w:rsid w:val="00570988"/>
    <w:rsid w:val="00580A0E"/>
    <w:rsid w:val="005A755D"/>
    <w:rsid w:val="005A75BF"/>
    <w:rsid w:val="006037E9"/>
    <w:rsid w:val="00666E8B"/>
    <w:rsid w:val="006D04C4"/>
    <w:rsid w:val="007274BB"/>
    <w:rsid w:val="0074459C"/>
    <w:rsid w:val="00760BEC"/>
    <w:rsid w:val="007B6D67"/>
    <w:rsid w:val="008A20DF"/>
    <w:rsid w:val="008C0E47"/>
    <w:rsid w:val="008C0E83"/>
    <w:rsid w:val="00931955"/>
    <w:rsid w:val="00963B5C"/>
    <w:rsid w:val="00A03C8A"/>
    <w:rsid w:val="00A75D97"/>
    <w:rsid w:val="00B4712D"/>
    <w:rsid w:val="00CA1DF4"/>
    <w:rsid w:val="00CC7534"/>
    <w:rsid w:val="00D32341"/>
    <w:rsid w:val="00D46F35"/>
    <w:rsid w:val="00D731FA"/>
    <w:rsid w:val="00DA40A8"/>
    <w:rsid w:val="00EF6419"/>
    <w:rsid w:val="00F26615"/>
    <w:rsid w:val="00F84DC0"/>
    <w:rsid w:val="00FC0D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579F73A-9B83-4665-9418-2AAF46C1C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C7534"/>
    <w:rPr>
      <w:color w:val="0563C1" w:themeColor="hyperlink"/>
      <w:u w:val="single"/>
    </w:rPr>
  </w:style>
  <w:style w:type="paragraph" w:styleId="ListParagraph">
    <w:name w:val="List Paragraph"/>
    <w:basedOn w:val="Normal"/>
    <w:uiPriority w:val="34"/>
    <w:qFormat/>
    <w:rsid w:val="006037E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0535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52DA3F-9E34-4B30-8676-55F4983E3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67</Words>
  <Characters>55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野</dc:creator>
  <cp:keywords/>
  <dc:description/>
  <cp:lastModifiedBy>FIXED-TERM Huang Ye (CC-DA/EAV3)</cp:lastModifiedBy>
  <cp:revision>17</cp:revision>
  <dcterms:created xsi:type="dcterms:W3CDTF">2016-11-14T23:15:00Z</dcterms:created>
  <dcterms:modified xsi:type="dcterms:W3CDTF">2016-11-29T16:44:00Z</dcterms:modified>
</cp:coreProperties>
</file>